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7566276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20A9C95" w:rsidR="009921A7" w:rsidRPr="006066B9" w:rsidRDefault="00F74475" w:rsidP="00F74475">
            <w:pPr>
              <w:spacing w:after="0"/>
              <w:rPr>
                <w:rFonts w:ascii="Arial" w:hAnsi="Arial" w:cs="Arial"/>
              </w:rPr>
            </w:pPr>
            <w:r>
              <w:rPr>
                <w:rFonts w:ascii="Arial" w:hAnsi="Arial" w:cs="Arial"/>
              </w:rPr>
              <w:t>Phys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25D22CD" w:rsidR="009921A7" w:rsidRPr="006066B9" w:rsidRDefault="00F7447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2944906" w:edGrp="everyone" w:colFirst="1" w:colLast="1"/>
            <w:permEnd w:id="207566276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138993C" w:rsidR="009921A7" w:rsidRPr="006066B9" w:rsidRDefault="00F74475" w:rsidP="00F74475">
            <w:pPr>
              <w:spacing w:after="0"/>
              <w:rPr>
                <w:rFonts w:ascii="Arial" w:hAnsi="Arial" w:cs="Arial"/>
              </w:rPr>
            </w:pPr>
            <w:r>
              <w:rPr>
                <w:rFonts w:ascii="Arial" w:hAnsi="Arial" w:cs="Arial"/>
              </w:rPr>
              <w:t>9116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A0D1093" w:rsidR="009921A7" w:rsidRPr="006066B9" w:rsidRDefault="00F74475" w:rsidP="004D0DF5">
            <w:pPr>
              <w:spacing w:after="0"/>
              <w:jc w:val="center"/>
              <w:rPr>
                <w:rFonts w:ascii="Arial" w:hAnsi="Arial" w:cs="Arial"/>
              </w:rPr>
            </w:pPr>
            <w:r>
              <w:rPr>
                <w:rFonts w:ascii="Arial" w:hAnsi="Arial" w:cs="Arial"/>
              </w:rPr>
              <w:t>2</w:t>
            </w:r>
          </w:p>
        </w:tc>
      </w:tr>
      <w:permEnd w:id="19294490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1237FBD" w:rsidR="009921A7" w:rsidRPr="00F74475" w:rsidRDefault="00F74475" w:rsidP="00F74475">
            <w:pPr>
              <w:spacing w:after="0"/>
              <w:rPr>
                <w:rFonts w:ascii="Arial" w:hAnsi="Arial" w:cs="Arial"/>
                <w:lang w:val="en-AU"/>
              </w:rPr>
            </w:pPr>
            <w:r w:rsidRPr="00F74475">
              <w:rPr>
                <w:rFonts w:ascii="Arial" w:hAnsi="Arial" w:cs="Arial"/>
                <w:lang w:val="en-AU"/>
              </w:rPr>
              <w:t>Demonstrate understanding of physics relevant to a selected</w:t>
            </w:r>
            <w:r>
              <w:rPr>
                <w:rFonts w:ascii="Arial" w:hAnsi="Arial" w:cs="Arial"/>
                <w:lang w:val="en-AU"/>
              </w:rPr>
              <w:t xml:space="preserve"> </w:t>
            </w:r>
            <w:r w:rsidRPr="00F74475">
              <w:rPr>
                <w:rFonts w:ascii="Arial" w:hAnsi="Arial" w:cs="Arial"/>
                <w:lang w:val="en-AU"/>
              </w:rPr>
              <w:t>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241CC37" w:rsidR="009921A7" w:rsidRPr="006066B9" w:rsidRDefault="00F74475"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B27FA1F" w:rsidR="005D40BC" w:rsidRPr="006066B9" w:rsidRDefault="00F74475" w:rsidP="005D40BC">
            <w:pPr>
              <w:spacing w:after="0"/>
              <w:rPr>
                <w:rFonts w:ascii="Arial" w:hAnsi="Arial" w:cs="Arial"/>
                <w:lang w:val="en-GB"/>
              </w:rPr>
            </w:pPr>
            <w:r w:rsidRPr="00F74475">
              <w:rPr>
                <w:rFonts w:ascii="Arial" w:hAnsi="Arial" w:cs="Arial"/>
                <w:lang w:val="en-AU"/>
              </w:rPr>
              <w:t>Demonstrate understanding of physics relevant to a selected context.</w:t>
            </w:r>
          </w:p>
        </w:tc>
        <w:tc>
          <w:tcPr>
            <w:tcW w:w="4573" w:type="dxa"/>
            <w:gridSpan w:val="6"/>
          </w:tcPr>
          <w:p w14:paraId="1D93F859" w14:textId="30B1C009" w:rsidR="005D40BC" w:rsidRPr="006066B9" w:rsidRDefault="00F74475" w:rsidP="005D40BC">
            <w:pPr>
              <w:spacing w:after="0"/>
              <w:rPr>
                <w:rFonts w:ascii="Arial" w:hAnsi="Arial" w:cs="Arial"/>
                <w:lang w:val="en-GB"/>
              </w:rPr>
            </w:pPr>
            <w:r w:rsidRPr="00F74475">
              <w:rPr>
                <w:rFonts w:ascii="Arial" w:hAnsi="Arial" w:cs="Arial"/>
                <w:lang w:val="en-AU"/>
              </w:rPr>
              <w:t>Demonstrate in-depth understanding of physics relevant to a selected context.</w:t>
            </w:r>
          </w:p>
        </w:tc>
        <w:tc>
          <w:tcPr>
            <w:tcW w:w="5066" w:type="dxa"/>
            <w:gridSpan w:val="3"/>
          </w:tcPr>
          <w:p w14:paraId="50AB3FEE" w14:textId="0B8E583A" w:rsidR="005D40BC" w:rsidRPr="006066B9" w:rsidRDefault="00F74475" w:rsidP="005D40BC">
            <w:pPr>
              <w:spacing w:after="0"/>
              <w:rPr>
                <w:rFonts w:ascii="Arial" w:hAnsi="Arial" w:cs="Arial"/>
                <w:lang w:val="en-GB"/>
              </w:rPr>
            </w:pPr>
            <w:r w:rsidRPr="00F74475">
              <w:rPr>
                <w:rFonts w:ascii="Arial" w:hAnsi="Arial" w:cs="Arial"/>
                <w:lang w:val="en-AU"/>
              </w:rPr>
              <w:t>Demonstrate comprehensive understanding of physics relevant to a selected contex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1FB5BA0E" w:rsidR="00994BA6" w:rsidRPr="006066B9" w:rsidRDefault="00F74475" w:rsidP="00970599">
            <w:pPr>
              <w:spacing w:after="0"/>
              <w:rPr>
                <w:rFonts w:ascii="Arial" w:hAnsi="Arial" w:cs="Arial"/>
              </w:rPr>
            </w:pPr>
            <w:permStart w:id="294671682" w:edGrp="everyone" w:colFirst="1" w:colLast="1"/>
            <w:permStart w:id="1935299862" w:edGrp="everyone" w:colFirst="2" w:colLast="2"/>
            <w:permStart w:id="2009668919" w:edGrp="everyone" w:colFirst="3" w:colLast="3"/>
            <w:permStart w:id="360329029" w:edGrp="everyone" w:colFirst="4" w:colLast="4"/>
            <w:permStart w:id="1300763557" w:edGrp="everyone" w:colFirst="5" w:colLast="5"/>
            <w:r w:rsidRPr="00F74475">
              <w:rPr>
                <w:rFonts w:ascii="Arial" w:hAnsi="Arial" w:cs="Arial"/>
                <w:lang w:val="en-AU"/>
              </w:rPr>
              <w:t xml:space="preserve">Identifies and describes the relevant characteristics of the physics related to the selected </w:t>
            </w:r>
            <w:proofErr w:type="gramStart"/>
            <w:r w:rsidRPr="00F74475">
              <w:rPr>
                <w:rFonts w:ascii="Arial" w:hAnsi="Arial" w:cs="Arial"/>
                <w:lang w:val="en-AU"/>
              </w:rPr>
              <w:t>context,</w:t>
            </w:r>
            <w:r w:rsidR="00C23AC9">
              <w:rPr>
                <w:rFonts w:ascii="Arial" w:hAnsi="Arial" w:cs="Arial"/>
                <w:lang w:val="en-AU"/>
              </w:rPr>
              <w:t xml:space="preserve"> </w:t>
            </w:r>
            <w:r w:rsidRPr="00F74475">
              <w:rPr>
                <w:rFonts w:ascii="Arial" w:hAnsi="Arial" w:cs="Arial"/>
                <w:lang w:val="en-AU"/>
              </w:rPr>
              <w:t>or</w:t>
            </w:r>
            <w:proofErr w:type="gramEnd"/>
            <w:r w:rsidRPr="00F74475">
              <w:rPr>
                <w:rFonts w:ascii="Arial" w:hAnsi="Arial" w:cs="Arial"/>
                <w:lang w:val="en-AU"/>
              </w:rPr>
              <w:t xml:space="preserve"> provides an account of the physics concepts and terms related to the selected context.</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E1E2377" w:rsidR="00994BA6" w:rsidRPr="006066B9" w:rsidRDefault="00C23AC9"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74475">
        <w:trPr>
          <w:trHeight w:val="289"/>
        </w:trPr>
        <w:tc>
          <w:tcPr>
            <w:tcW w:w="4565" w:type="dxa"/>
            <w:gridSpan w:val="6"/>
            <w:shd w:val="clear" w:color="auto" w:fill="auto"/>
          </w:tcPr>
          <w:p w14:paraId="51324483" w14:textId="3859526A" w:rsidR="00994BA6" w:rsidRPr="006066B9" w:rsidRDefault="00F74475" w:rsidP="00994BA6">
            <w:pPr>
              <w:spacing w:after="0"/>
              <w:rPr>
                <w:rFonts w:ascii="Arial" w:hAnsi="Arial" w:cs="Arial"/>
              </w:rPr>
            </w:pPr>
            <w:permStart w:id="1404580722" w:edGrp="everyone" w:colFirst="2" w:colLast="2"/>
            <w:permStart w:id="2049246591" w:edGrp="everyone" w:colFirst="3" w:colLast="3"/>
            <w:permStart w:id="345783660" w:edGrp="everyone" w:colFirst="4" w:colLast="4"/>
            <w:permStart w:id="835800119" w:edGrp="everyone" w:colFirst="5" w:colLast="5"/>
            <w:permEnd w:id="294671682"/>
            <w:permEnd w:id="1935299862"/>
            <w:permEnd w:id="2009668919"/>
            <w:permEnd w:id="360329029"/>
            <w:permEnd w:id="1300763557"/>
            <w:r w:rsidRPr="00F74475">
              <w:rPr>
                <w:rFonts w:ascii="Arial" w:hAnsi="Arial" w:cs="Arial"/>
              </w:rPr>
              <w:t>Provides reasons as to how or why the physics applies to the selected context.</w:t>
            </w:r>
          </w:p>
        </w:tc>
        <w:tc>
          <w:tcPr>
            <w:tcW w:w="992" w:type="dxa"/>
            <w:gridSpan w:val="3"/>
            <w:shd w:val="clear" w:color="auto" w:fill="BFBFBF" w:themeFill="background1" w:themeFillShade="BF"/>
            <w:vAlign w:val="center"/>
          </w:tcPr>
          <w:p w14:paraId="107B3CC5" w14:textId="6E0E3F89"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4B310AA8" w:rsidR="00994BA6" w:rsidRPr="006066B9" w:rsidRDefault="00C23AC9"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74475">
        <w:trPr>
          <w:trHeight w:val="289"/>
        </w:trPr>
        <w:tc>
          <w:tcPr>
            <w:tcW w:w="4565" w:type="dxa"/>
            <w:gridSpan w:val="6"/>
            <w:shd w:val="clear" w:color="auto" w:fill="auto"/>
          </w:tcPr>
          <w:p w14:paraId="1B875923" w14:textId="67258E74" w:rsidR="00994BA6" w:rsidRPr="006066B9" w:rsidRDefault="00F74475" w:rsidP="00994BA6">
            <w:pPr>
              <w:spacing w:after="0"/>
              <w:rPr>
                <w:rFonts w:ascii="Arial" w:hAnsi="Arial" w:cs="Arial"/>
              </w:rPr>
            </w:pPr>
            <w:permStart w:id="238834773" w:edGrp="everyone" w:colFirst="3" w:colLast="3"/>
            <w:permStart w:id="291177695" w:edGrp="everyone" w:colFirst="4" w:colLast="4"/>
            <w:permStart w:id="14877034" w:edGrp="everyone" w:colFirst="5" w:colLast="5"/>
            <w:permEnd w:id="1404580722"/>
            <w:permEnd w:id="2049246591"/>
            <w:permEnd w:id="345783660"/>
            <w:permEnd w:id="835800119"/>
            <w:r w:rsidRPr="00F74475">
              <w:rPr>
                <w:rFonts w:ascii="Arial" w:hAnsi="Arial" w:cs="Arial"/>
              </w:rPr>
              <w:t>Links ideas to integrate physics relevant to the selected context, and involves elaborating, justifying, relating, evaluating, comparing and contrasting, or analysing the physics underpinning the context.</w:t>
            </w:r>
          </w:p>
        </w:tc>
        <w:tc>
          <w:tcPr>
            <w:tcW w:w="992" w:type="dxa"/>
            <w:gridSpan w:val="3"/>
            <w:shd w:val="clear" w:color="auto" w:fill="BFBFBF" w:themeFill="background1" w:themeFillShade="BF"/>
            <w:vAlign w:val="center"/>
          </w:tcPr>
          <w:p w14:paraId="32734A0A" w14:textId="6803509C"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6A1A8A32"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77215211" w:rsidR="00994BA6" w:rsidRPr="006066B9" w:rsidRDefault="00C23AC9"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238834773"/>
      <w:permEnd w:id="291177695"/>
      <w:permEnd w:id="1487703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9223469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0510265" w:edGrp="everyone" w:colFirst="2" w:colLast="2"/>
            <w:permEnd w:id="189223469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83319778" w:edGrp="everyone" w:colFirst="2" w:colLast="2"/>
            <w:permEnd w:id="16051026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67562944" w:edGrp="everyone" w:colFirst="1" w:colLast="1"/>
            <w:permStart w:id="208357647" w:edGrp="everyone" w:colFirst="2" w:colLast="2"/>
            <w:permStart w:id="524887419" w:edGrp="everyone" w:colFirst="3" w:colLast="3"/>
            <w:permStart w:id="762338778" w:edGrp="everyone" w:colFirst="4" w:colLast="4"/>
            <w:permStart w:id="588077793" w:edGrp="everyone" w:colFirst="5" w:colLast="5"/>
            <w:permEnd w:id="283319778"/>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67562944"/>
      <w:permEnd w:id="208357647"/>
      <w:permEnd w:id="524887419"/>
      <w:permEnd w:id="762338778"/>
      <w:permEnd w:id="58807779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s+73AeoRz2iIkv/vV1FqJAKIxcXZ7RWLS4wugaBVqtY72AX9Z+jBmfik816afUjDBCUVRSHauhXBeoY8GfNccA==" w:salt="3BB8WXFQZFp2Hjh7B7+xq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23AC9"/>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4475"/>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0</Words>
  <Characters>2342</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